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Applica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Nurse position at a healthcare institution in Israel Jerusalem. As a dedicated and compassionate nurse with over [X years] of experience, I am eager to contribute my skills, knowledge, and unwavering commitment to patient care within this vibrant and culturally rich region. This opportunity aligns perfectly with my professional goals and personal passion for serving others in a dynamic healthcare environment.</w:t>
      </w:r>
    </w:p>
    <w:p>
      <w:pPr>
        <w:pStyle w:val="BodyText"/>
      </w:pPr>
      <w:r>
        <w:t xml:space="preserve">As a qualified Nurse, I have consistently demonstrated the ability to provide exceptional care in diverse settings. My background includes working in [mention specific environments, e.g., hospitals, clinics, or community health centers], where I developed expertise in [list key skills: patient assessment, medication administration, emergency response, etc.]. My education and hands-on experience have equipped me with a strong foundation in evidence-based practices and a deep understanding of the ethical responsibilities that come with being a Nurse. I take pride in fostering trust through empathy, communication, and professionalism—qualities that are essential for delivering care in any setting.</w:t>
      </w:r>
    </w:p>
    <w:p>
      <w:pPr>
        <w:pStyle w:val="BodyText"/>
      </w:pPr>
      <w:r>
        <w:t xml:space="preserve">What draws me to Israel Jerusalem is its unique blend of tradition, innovation, and cultural diversity. This city is not only a historical and religious hub but also a place where modern healthcare systems thrive. I am particularly inspired by the opportunity to work alongside skilled professionals who are committed to advancing patient outcomes through collaboration and compassion. As a Nurse in Israel Jerusalem, I aim to contribute to this mission by leveraging my experience in [specific areas, e.g., critical care, pediatrics, geriatrics] while embracing the challenges and rewards of serving a multicultural population.</w:t>
      </w:r>
    </w:p>
    <w:p>
      <w:pPr>
        <w:pStyle w:val="BodyText"/>
      </w:pPr>
      <w:r>
        <w:t xml:space="preserve">My commitment to excellence as a Nurse is reflected in my ability to adapt to fast-paced environments and prioritize patient needs. Whether it’s providing comfort during critical moments or educating patients on self-care, I approach every interaction with empathy and a focus on holistic well-being. I have also participated in [mention certifications, training, or volunteer work, e.g., "community health initiatives" or "emergency response programs"], which have further strengthened my ability to thrive in high-pressure situations while maintaining a patient-centered approach.</w:t>
      </w:r>
    </w:p>
    <w:p>
      <w:pPr>
        <w:pStyle w:val="BodyText"/>
      </w:pPr>
      <w:r>
        <w:t xml:space="preserve">Israel Jerusalem offers a unique healthcare landscape shaped by its diverse population and evolving medical advancements. I am particularly drawn to the opportunity to work within this context, where cultural sensitivity and adaptability are paramount. As a Nurse, I understand the importance of respecting patients’ beliefs and backgrounds while delivering care that is both effective and equitable. I am eager to learn from the local healthcare community and contribute my skills to support their mission of excellence.</w:t>
      </w:r>
    </w:p>
    <w:p>
      <w:pPr>
        <w:pStyle w:val="BodyText"/>
      </w:pPr>
      <w:r>
        <w:t xml:space="preserve">What sets me apart as a Nurse is my dedication to continuous learning and growth. I stay updated on the latest medical research, attend professional development workshops, and actively seek feedback to refine my practice. My goal is not only to meet the expectations of a Nurse but to exceed them by bringing innovative ideas and a collaborative spirit to every team I join. In Israel Jerusalem, I see an opportunity to grow professionally while making a meaningful impact on the lives of patients and their families.</w:t>
      </w:r>
    </w:p>
    <w:p>
      <w:pPr>
        <w:pStyle w:val="BodyText"/>
      </w:pPr>
      <w:r>
        <w:t xml:space="preserve">As a Nurse with a strong ethical compass and a passion for service, I am confident that my experience, skills, and enthusiasm will make me a valuable asset to your organization. I am excited about the possibility of contributing to the healthcare community in Israel Jerusalem and helping to shape a future where every patient receives compassionate, high-quality care.</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convenience. I look forward to the possibility of working together in this meaningful role.</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Application in Israel Jerusalem</dc:title>
  <dc:creator/>
  <dc:language>en</dc:language>
  <cp:keywords/>
  <dcterms:created xsi:type="dcterms:W3CDTF">2026-06-06T13:17:22Z</dcterms:created>
  <dcterms:modified xsi:type="dcterms:W3CDTF">2026-06-06T13:17:22Z</dcterms:modified>
</cp:coreProperties>
</file>

<file path=docProps/custom.xml><?xml version="1.0" encoding="utf-8"?>
<Properties xmlns="http://schemas.openxmlformats.org/officeDocument/2006/custom-properties" xmlns:vt="http://schemas.openxmlformats.org/officeDocument/2006/docPropsVTypes"/>
</file>